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0B889" w14:textId="10F45B42" w:rsidR="00BF2AB0" w:rsidRDefault="00A813BC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>Relational Databases with MySQL</w:t>
      </w:r>
      <w:r w:rsidR="009B1ED3">
        <w:rPr>
          <w:sz w:val="36"/>
          <w:szCs w:val="36"/>
        </w:rPr>
        <w:t xml:space="preserve"> Week 1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</w:t>
      </w:r>
      <w:proofErr w:type="gramStart"/>
      <w:r>
        <w:rPr>
          <w:szCs w:val="24"/>
        </w:rPr>
        <w:t>70</w:t>
      </w:r>
      <w:proofErr w:type="gram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270B491D" w14:textId="77777777" w:rsidTr="00BF2A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BF2AB0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BF2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BF2AB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BF2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BF2AB0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BF2A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BF2A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BF2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BF2AB0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BF2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BF2A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BF2A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BF2AB0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BF2A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BF2AB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BF2A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BF2AB0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BF2A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BF2AB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5FA32FE1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40528018" w14:textId="417B45B8" w:rsidR="00B55BB1" w:rsidRDefault="00B55BB1" w:rsidP="00B55BB1">
      <w:pPr>
        <w:rPr>
          <w:szCs w:val="24"/>
        </w:rPr>
      </w:pPr>
      <w:r w:rsidRPr="00B55BB1">
        <w:rPr>
          <w:szCs w:val="24"/>
        </w:rPr>
        <w:t>Using the employees database you installed, write SQL queries that do the following (the SQL queries you write are what you will turn in for your homework):</w:t>
      </w:r>
    </w:p>
    <w:p w14:paraId="312E8B79" w14:textId="77777777" w:rsidR="00B55BB1" w:rsidRPr="00B55BB1" w:rsidRDefault="00B55BB1" w:rsidP="00B55BB1">
      <w:pPr>
        <w:rPr>
          <w:szCs w:val="24"/>
        </w:rPr>
      </w:pPr>
    </w:p>
    <w:p w14:paraId="4B9E7A7D" w14:textId="75954433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1. Show all employees who were born before 1965-01-01</w:t>
      </w:r>
    </w:p>
    <w:p w14:paraId="0D97581F" w14:textId="61A95C73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2. Show all employees who are female and were hired after 1990</w:t>
      </w:r>
    </w:p>
    <w:p w14:paraId="12B41B73" w14:textId="394C8A29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3. Show the first and last name of the first 50 employees whose last name starts with F</w:t>
      </w:r>
    </w:p>
    <w:p w14:paraId="32305325" w14:textId="485D0D54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4. Insert 3 new employees into the employees table. There emp_no should be 100, 101, and 102. You can choose the rest of the data.</w:t>
      </w:r>
    </w:p>
    <w:p w14:paraId="2ACC1C8F" w14:textId="34D51F77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5. Change the employee's first name to Bob for the employee with the emp_no of 10023.</w:t>
      </w:r>
    </w:p>
    <w:p w14:paraId="3931566D" w14:textId="642D9315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6. Change all employees hire dates to 2002-01-01 whose first or last names start with P.</w:t>
      </w:r>
    </w:p>
    <w:p w14:paraId="44DE5689" w14:textId="6F24EACD" w:rsidR="00B55BB1" w:rsidRPr="00B55BB1" w:rsidRDefault="00B55BB1" w:rsidP="00B55BB1">
      <w:pPr>
        <w:rPr>
          <w:szCs w:val="24"/>
        </w:rPr>
      </w:pPr>
      <w:r w:rsidRPr="00B55BB1">
        <w:rPr>
          <w:szCs w:val="24"/>
        </w:rPr>
        <w:t>7. Delete all employees who have an emp_no less than 10000</w:t>
      </w:r>
    </w:p>
    <w:p w14:paraId="3D7248A8" w14:textId="76509AC1" w:rsidR="00B55BB1" w:rsidRDefault="00B55BB1" w:rsidP="00B55BB1">
      <w:pPr>
        <w:rPr>
          <w:szCs w:val="24"/>
        </w:rPr>
      </w:pPr>
      <w:r w:rsidRPr="00B55BB1">
        <w:rPr>
          <w:szCs w:val="24"/>
        </w:rPr>
        <w:t>8. Delete all employee who have an emp_no of 10048, 10099, 10234, and 20089.</w:t>
      </w:r>
    </w:p>
    <w:p w14:paraId="0D4DC7B1" w14:textId="77777777" w:rsidR="00B55BB1" w:rsidRPr="00B55BB1" w:rsidRDefault="00B55BB1" w:rsidP="00B55BB1">
      <w:pPr>
        <w:rPr>
          <w:szCs w:val="24"/>
        </w:rPr>
      </w:pPr>
    </w:p>
    <w:p w14:paraId="61E09447" w14:textId="7E48847F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055B9D">
        <w:rPr>
          <w:b/>
          <w:szCs w:val="24"/>
        </w:rPr>
        <w:t>Queries</w:t>
      </w:r>
      <w:r>
        <w:rPr>
          <w:b/>
          <w:szCs w:val="24"/>
        </w:rPr>
        <w:t>:</w:t>
      </w:r>
    </w:p>
    <w:p w14:paraId="3F0FF73F" w14:textId="0B55C67F" w:rsidR="009A13EE" w:rsidRDefault="00501070" w:rsidP="00F2157F">
      <w:pPr>
        <w:rPr>
          <w:b/>
          <w:szCs w:val="24"/>
        </w:rPr>
      </w:pPr>
      <w:r w:rsidRPr="00501070">
        <w:drawing>
          <wp:inline distT="0" distB="0" distL="0" distR="0" wp14:anchorId="74ACB06E" wp14:editId="5C114E00">
            <wp:extent cx="5943600" cy="6134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599B" w14:textId="77777777" w:rsidR="00F2157F" w:rsidRDefault="00F2157F" w:rsidP="00F2157F">
      <w:pPr>
        <w:rPr>
          <w:b/>
          <w:szCs w:val="24"/>
        </w:rPr>
      </w:pPr>
    </w:p>
    <w:p w14:paraId="056B8C25" w14:textId="104B9393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 xml:space="preserve">Screenshots of </w:t>
      </w:r>
      <w:r w:rsidR="00B55BB1">
        <w:rPr>
          <w:b/>
          <w:szCs w:val="24"/>
        </w:rPr>
        <w:t>Query Results (only include the last 20 rows)</w:t>
      </w:r>
      <w:r>
        <w:rPr>
          <w:b/>
          <w:szCs w:val="24"/>
        </w:rPr>
        <w:t>:</w:t>
      </w:r>
    </w:p>
    <w:p w14:paraId="3E6924F3" w14:textId="755088CB" w:rsidR="00542A4B" w:rsidRPr="00542A4B" w:rsidRDefault="00542A4B" w:rsidP="00F2157F">
      <w:pPr>
        <w:rPr>
          <w:bCs/>
          <w:szCs w:val="24"/>
        </w:rPr>
      </w:pPr>
      <w:r>
        <w:rPr>
          <w:bCs/>
          <w:szCs w:val="24"/>
        </w:rPr>
        <w:t>Query 1</w:t>
      </w:r>
    </w:p>
    <w:p w14:paraId="4989390D" w14:textId="2D9CD9F2" w:rsidR="00542A4B" w:rsidRDefault="00542A4B" w:rsidP="00F2157F">
      <w:pPr>
        <w:rPr>
          <w:b/>
          <w:szCs w:val="24"/>
        </w:rPr>
      </w:pPr>
      <w:r>
        <w:rPr>
          <w:noProof/>
        </w:rPr>
        <w:lastRenderedPageBreak/>
        <w:drawing>
          <wp:inline distT="0" distB="0" distL="0" distR="0" wp14:anchorId="374F07D6" wp14:editId="6DEC6113">
            <wp:extent cx="401002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1D8AD" w14:textId="087F34A4" w:rsidR="00542A4B" w:rsidRDefault="00542A4B" w:rsidP="00F2157F">
      <w:pPr>
        <w:rPr>
          <w:b/>
          <w:szCs w:val="24"/>
        </w:rPr>
      </w:pPr>
    </w:p>
    <w:p w14:paraId="13131AA6" w14:textId="2FC94CAB" w:rsidR="00542A4B" w:rsidRDefault="00542A4B" w:rsidP="00F2157F">
      <w:pPr>
        <w:rPr>
          <w:bCs/>
          <w:szCs w:val="24"/>
        </w:rPr>
      </w:pPr>
      <w:r>
        <w:rPr>
          <w:bCs/>
          <w:szCs w:val="24"/>
        </w:rPr>
        <w:t>Query 2</w:t>
      </w:r>
    </w:p>
    <w:p w14:paraId="588F051A" w14:textId="08CCCE54" w:rsidR="00542A4B" w:rsidRDefault="00CA68B4" w:rsidP="00F2157F">
      <w:pPr>
        <w:rPr>
          <w:bCs/>
          <w:szCs w:val="24"/>
        </w:rPr>
      </w:pPr>
      <w:r w:rsidRPr="00CA68B4">
        <w:rPr>
          <w:noProof/>
        </w:rPr>
        <w:lastRenderedPageBreak/>
        <w:drawing>
          <wp:inline distT="0" distB="0" distL="0" distR="0" wp14:anchorId="34141BA6" wp14:editId="02756C73">
            <wp:extent cx="3981450" cy="4105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720C3" w14:textId="51E3EBBE" w:rsidR="00CA68B4" w:rsidRDefault="00CA68B4" w:rsidP="00F2157F">
      <w:pPr>
        <w:rPr>
          <w:bCs/>
          <w:szCs w:val="24"/>
        </w:rPr>
      </w:pPr>
    </w:p>
    <w:p w14:paraId="2FD7AC52" w14:textId="476B582C" w:rsidR="00CA68B4" w:rsidRDefault="00CA68B4" w:rsidP="00F2157F">
      <w:pPr>
        <w:rPr>
          <w:bCs/>
          <w:szCs w:val="24"/>
        </w:rPr>
      </w:pPr>
      <w:r>
        <w:rPr>
          <w:bCs/>
          <w:szCs w:val="24"/>
        </w:rPr>
        <w:t>Query 3</w:t>
      </w:r>
    </w:p>
    <w:p w14:paraId="7C225AD6" w14:textId="6B9643AC" w:rsidR="00CA68B4" w:rsidRDefault="0047300C" w:rsidP="00F2157F">
      <w:pPr>
        <w:rPr>
          <w:bCs/>
          <w:szCs w:val="24"/>
        </w:rPr>
      </w:pPr>
      <w:r w:rsidRPr="0047300C">
        <w:rPr>
          <w:noProof/>
        </w:rPr>
        <w:lastRenderedPageBreak/>
        <w:drawing>
          <wp:inline distT="0" distB="0" distL="0" distR="0" wp14:anchorId="7EAF0003" wp14:editId="1AA06DE6">
            <wp:extent cx="1771650" cy="4610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8508" w14:textId="2C202074" w:rsidR="00CA68B4" w:rsidRDefault="00CA68B4" w:rsidP="00F2157F">
      <w:pPr>
        <w:rPr>
          <w:bCs/>
          <w:szCs w:val="24"/>
        </w:rPr>
      </w:pPr>
    </w:p>
    <w:p w14:paraId="6789D0F7" w14:textId="625A911B" w:rsidR="00CA68B4" w:rsidRDefault="00CA68B4" w:rsidP="00F2157F">
      <w:pPr>
        <w:rPr>
          <w:bCs/>
          <w:szCs w:val="24"/>
        </w:rPr>
      </w:pPr>
      <w:r>
        <w:rPr>
          <w:bCs/>
          <w:szCs w:val="24"/>
        </w:rPr>
        <w:t>Query 4</w:t>
      </w:r>
    </w:p>
    <w:p w14:paraId="477DAAD9" w14:textId="2513F563" w:rsidR="00CA68B4" w:rsidRDefault="002367AC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1CEC06D7" wp14:editId="25CF159D">
            <wp:extent cx="3886200" cy="695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98A5F" w14:textId="2DFE02DA" w:rsidR="002367AC" w:rsidRDefault="002367AC" w:rsidP="00F2157F">
      <w:pPr>
        <w:rPr>
          <w:bCs/>
          <w:szCs w:val="24"/>
        </w:rPr>
      </w:pPr>
    </w:p>
    <w:p w14:paraId="04C042B6" w14:textId="4B10BCEB" w:rsidR="002367AC" w:rsidRDefault="002367AC" w:rsidP="00F2157F">
      <w:pPr>
        <w:rPr>
          <w:bCs/>
          <w:szCs w:val="24"/>
        </w:rPr>
      </w:pPr>
      <w:r>
        <w:rPr>
          <w:bCs/>
          <w:szCs w:val="24"/>
        </w:rPr>
        <w:t>Query 5</w:t>
      </w:r>
    </w:p>
    <w:p w14:paraId="5C2C6B25" w14:textId="30BE7ED1" w:rsidR="002367AC" w:rsidRDefault="002367AC" w:rsidP="00F2157F">
      <w:pPr>
        <w:rPr>
          <w:bCs/>
          <w:szCs w:val="24"/>
        </w:rPr>
      </w:pPr>
      <w:r>
        <w:rPr>
          <w:noProof/>
        </w:rPr>
        <w:drawing>
          <wp:inline distT="0" distB="0" distL="0" distR="0" wp14:anchorId="79DEC9A6" wp14:editId="72EAE25B">
            <wp:extent cx="4067175" cy="5619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E687" w14:textId="717F9145" w:rsidR="00844177" w:rsidRDefault="00844177" w:rsidP="00F2157F">
      <w:pPr>
        <w:rPr>
          <w:bCs/>
          <w:szCs w:val="24"/>
        </w:rPr>
      </w:pPr>
    </w:p>
    <w:p w14:paraId="45F5082A" w14:textId="37542958" w:rsid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6</w:t>
      </w:r>
    </w:p>
    <w:p w14:paraId="3AE58857" w14:textId="2FB12387" w:rsidR="00844177" w:rsidRDefault="00844177" w:rsidP="00F2157F">
      <w:pPr>
        <w:rPr>
          <w:bCs/>
          <w:szCs w:val="24"/>
        </w:rPr>
      </w:pPr>
    </w:p>
    <w:p w14:paraId="14070072" w14:textId="77777777" w:rsidR="00844177" w:rsidRDefault="00844177" w:rsidP="00F2157F">
      <w:pPr>
        <w:rPr>
          <w:bCs/>
          <w:szCs w:val="24"/>
        </w:rPr>
      </w:pPr>
    </w:p>
    <w:p w14:paraId="75201DF9" w14:textId="4A5B5AD8" w:rsidR="00844177" w:rsidRPr="00542A4B" w:rsidRDefault="00844177" w:rsidP="00F2157F">
      <w:pPr>
        <w:rPr>
          <w:bCs/>
          <w:szCs w:val="24"/>
        </w:rPr>
      </w:pPr>
      <w:r w:rsidRPr="00844177">
        <w:rPr>
          <w:noProof/>
        </w:rPr>
        <w:drawing>
          <wp:inline distT="0" distB="0" distL="0" distR="0" wp14:anchorId="2DB8F71F" wp14:editId="2BED3442">
            <wp:extent cx="3924300" cy="4067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C3C" w14:textId="6B18D64A" w:rsidR="00F2157F" w:rsidRDefault="00F2157F" w:rsidP="00F2157F">
      <w:pPr>
        <w:rPr>
          <w:b/>
          <w:szCs w:val="24"/>
        </w:rPr>
      </w:pPr>
    </w:p>
    <w:p w14:paraId="32E1BA86" w14:textId="2505C71E" w:rsid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7</w:t>
      </w:r>
    </w:p>
    <w:p w14:paraId="4E6E0433" w14:textId="77777777" w:rsidR="00844177" w:rsidRDefault="00844177" w:rsidP="00844177">
      <w:pPr>
        <w:rPr>
          <w:bCs/>
          <w:szCs w:val="24"/>
        </w:rPr>
      </w:pPr>
      <w:r w:rsidRPr="00844177">
        <w:rPr>
          <w:noProof/>
        </w:rPr>
        <w:drawing>
          <wp:inline distT="0" distB="0" distL="0" distR="0" wp14:anchorId="45341638" wp14:editId="7A452E65">
            <wp:extent cx="5943600" cy="124460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EFD1" w14:textId="77777777" w:rsidR="00844177" w:rsidRDefault="00844177" w:rsidP="00844177">
      <w:pPr>
        <w:rPr>
          <w:bCs/>
          <w:szCs w:val="24"/>
        </w:rPr>
      </w:pPr>
      <w:r w:rsidRPr="00844177">
        <w:rPr>
          <w:noProof/>
        </w:rPr>
        <w:drawing>
          <wp:inline distT="0" distB="0" distL="0" distR="0" wp14:anchorId="4B11C08B" wp14:editId="0314650C">
            <wp:extent cx="5943600" cy="2032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8C0F" w14:textId="0AF3A459" w:rsidR="00844177" w:rsidRDefault="00844177" w:rsidP="00F2157F">
      <w:pPr>
        <w:rPr>
          <w:bCs/>
          <w:szCs w:val="24"/>
        </w:rPr>
      </w:pPr>
      <w:r>
        <w:rPr>
          <w:bCs/>
          <w:noProof/>
          <w:szCs w:val="24"/>
        </w:rPr>
        <w:drawing>
          <wp:inline distT="0" distB="0" distL="0" distR="0" wp14:anchorId="03D510D8" wp14:editId="47AE760D">
            <wp:extent cx="3858895" cy="469265"/>
            <wp:effectExtent l="0" t="0" r="8255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895" cy="469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046C65" w14:textId="7EBF0414" w:rsidR="00844177" w:rsidRDefault="00844177" w:rsidP="00F2157F">
      <w:pPr>
        <w:rPr>
          <w:bCs/>
          <w:szCs w:val="24"/>
        </w:rPr>
      </w:pPr>
    </w:p>
    <w:p w14:paraId="010C659D" w14:textId="4184ED93" w:rsidR="00844177" w:rsidRPr="00844177" w:rsidRDefault="00844177" w:rsidP="00F2157F">
      <w:pPr>
        <w:rPr>
          <w:bCs/>
          <w:szCs w:val="24"/>
        </w:rPr>
      </w:pPr>
      <w:r>
        <w:rPr>
          <w:bCs/>
          <w:szCs w:val="24"/>
        </w:rPr>
        <w:t>Query 8</w:t>
      </w:r>
    </w:p>
    <w:p w14:paraId="2A9F9525" w14:textId="6BE367D3" w:rsidR="00844177" w:rsidRDefault="009A13EE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437A0D60" wp14:editId="347AF3B0">
            <wp:extent cx="5943600" cy="1555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2EF09" w14:textId="294A5E97" w:rsidR="009A13EE" w:rsidRDefault="009A13EE" w:rsidP="00F2157F">
      <w:pPr>
        <w:rPr>
          <w:b/>
          <w:szCs w:val="24"/>
        </w:rPr>
      </w:pPr>
      <w:r w:rsidRPr="009A13EE">
        <w:rPr>
          <w:noProof/>
        </w:rPr>
        <w:drawing>
          <wp:inline distT="0" distB="0" distL="0" distR="0" wp14:anchorId="251B92C3" wp14:editId="257CBCE7">
            <wp:extent cx="5943600" cy="17589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E3A8C" w14:textId="7D587751" w:rsidR="00844177" w:rsidRDefault="009A13EE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45E66B4A" wp14:editId="33AEE24E">
            <wp:extent cx="3895725" cy="5524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1464" w14:textId="14777390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lastRenderedPageBreak/>
        <w:t>URL to GitHub Repository:</w:t>
      </w:r>
      <w:r w:rsidR="00EC42D8">
        <w:rPr>
          <w:b/>
          <w:szCs w:val="24"/>
        </w:rPr>
        <w:t xml:space="preserve"> </w:t>
      </w:r>
    </w:p>
    <w:p w14:paraId="4599275E" w14:textId="6162111D" w:rsidR="00EC42D8" w:rsidRDefault="00342C46" w:rsidP="00F2157F">
      <w:pPr>
        <w:rPr>
          <w:bCs/>
          <w:szCs w:val="24"/>
        </w:rPr>
      </w:pPr>
      <w:hyperlink r:id="rId20" w:history="1">
        <w:r w:rsidR="00EC42D8" w:rsidRPr="00936A1B">
          <w:rPr>
            <w:rStyle w:val="Hyperlink"/>
            <w:bCs/>
            <w:szCs w:val="24"/>
          </w:rPr>
          <w:t>https://github.com/jamesaiello42/Intro-to-MySQL-Week-1-Coding-Assignment</w:t>
        </w:r>
      </w:hyperlink>
      <w:r w:rsidR="00EC42D8">
        <w:rPr>
          <w:bCs/>
          <w:szCs w:val="24"/>
        </w:rPr>
        <w:t xml:space="preserve"> </w:t>
      </w:r>
    </w:p>
    <w:p w14:paraId="16460A81" w14:textId="77777777" w:rsidR="00EC42D8" w:rsidRPr="00EC42D8" w:rsidRDefault="00EC42D8" w:rsidP="00F2157F">
      <w:pPr>
        <w:rPr>
          <w:bCs/>
          <w:szCs w:val="24"/>
        </w:rPr>
      </w:pPr>
    </w:p>
    <w:sectPr w:rsidR="00EC42D8" w:rsidRPr="00EC42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C15C6" w14:textId="77777777" w:rsidR="00342C46" w:rsidRDefault="00342C46" w:rsidP="009B1ED3">
      <w:pPr>
        <w:spacing w:after="0" w:line="240" w:lineRule="auto"/>
      </w:pPr>
      <w:r>
        <w:separator/>
      </w:r>
    </w:p>
  </w:endnote>
  <w:endnote w:type="continuationSeparator" w:id="0">
    <w:p w14:paraId="16E29729" w14:textId="77777777" w:rsidR="00342C46" w:rsidRDefault="00342C46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D5043" w14:textId="77777777" w:rsidR="00342C46" w:rsidRDefault="00342C46" w:rsidP="009B1ED3">
      <w:pPr>
        <w:spacing w:after="0" w:line="240" w:lineRule="auto"/>
      </w:pPr>
      <w:r>
        <w:separator/>
      </w:r>
    </w:p>
  </w:footnote>
  <w:footnote w:type="continuationSeparator" w:id="0">
    <w:p w14:paraId="41DB1705" w14:textId="77777777" w:rsidR="00342C46" w:rsidRDefault="00342C46" w:rsidP="009B1E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szAxMjcwMjYyMzBQ0lEKTi0uzszPAykwrQUAWyaSmywAAAA="/>
  </w:docVars>
  <w:rsids>
    <w:rsidRoot w:val="009B1ED3"/>
    <w:rsid w:val="00055B9D"/>
    <w:rsid w:val="000E516D"/>
    <w:rsid w:val="002367AC"/>
    <w:rsid w:val="002E0C5B"/>
    <w:rsid w:val="002E6660"/>
    <w:rsid w:val="00342C46"/>
    <w:rsid w:val="003741EF"/>
    <w:rsid w:val="004370AD"/>
    <w:rsid w:val="00455140"/>
    <w:rsid w:val="0047300C"/>
    <w:rsid w:val="00501070"/>
    <w:rsid w:val="00515980"/>
    <w:rsid w:val="00542A4B"/>
    <w:rsid w:val="005778E8"/>
    <w:rsid w:val="006E08EB"/>
    <w:rsid w:val="006F7C36"/>
    <w:rsid w:val="00725564"/>
    <w:rsid w:val="00761450"/>
    <w:rsid w:val="007947C1"/>
    <w:rsid w:val="00844177"/>
    <w:rsid w:val="00894F00"/>
    <w:rsid w:val="00967971"/>
    <w:rsid w:val="009A13EE"/>
    <w:rsid w:val="009B1ED3"/>
    <w:rsid w:val="009D029D"/>
    <w:rsid w:val="00A813BC"/>
    <w:rsid w:val="00B55BB1"/>
    <w:rsid w:val="00BF2AB0"/>
    <w:rsid w:val="00C41A65"/>
    <w:rsid w:val="00CA68B4"/>
    <w:rsid w:val="00D218DC"/>
    <w:rsid w:val="00D9293C"/>
    <w:rsid w:val="00E347FF"/>
    <w:rsid w:val="00E358DB"/>
    <w:rsid w:val="00EC42D8"/>
    <w:rsid w:val="00F2157F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42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2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github.com/jamesaiello42/Intro-to-MySQL-Week-1-Coding-Assignmen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7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7</cp:revision>
  <dcterms:created xsi:type="dcterms:W3CDTF">2018-10-11T23:37:00Z</dcterms:created>
  <dcterms:modified xsi:type="dcterms:W3CDTF">2021-01-30T05:56:00Z</dcterms:modified>
</cp:coreProperties>
</file>